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67A3" w:rsidRPr="00D867A3" w:rsidRDefault="00D867A3" w:rsidP="00D867A3">
      <w:pPr>
        <w:widowControl w:val="0"/>
        <w:spacing w:after="120"/>
        <w:ind w:firstLine="3402"/>
        <w:jc w:val="both"/>
        <w:rPr>
          <w:b/>
          <w:lang w:val="es-AR"/>
        </w:rPr>
      </w:pPr>
      <w:r w:rsidRPr="00D867A3">
        <w:rPr>
          <w:b/>
          <w:lang w:val="es-AR"/>
        </w:rPr>
        <w:t>REGISTRADO BAJO Nº CDCIC-069/23</w:t>
      </w:r>
    </w:p>
    <w:p w:rsidR="00D867A3" w:rsidRPr="00D867A3" w:rsidRDefault="00D867A3" w:rsidP="00D867A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lang w:val="es-AR"/>
        </w:rPr>
      </w:pPr>
      <w:r w:rsidRPr="00D867A3">
        <w:rPr>
          <w:b/>
          <w:lang w:val="es-AR"/>
        </w:rPr>
        <w:t>Corresponde al Expe. N° 0751/23</w:t>
      </w:r>
    </w:p>
    <w:p w:rsidR="00D867A3" w:rsidRPr="00D867A3" w:rsidRDefault="00D867A3" w:rsidP="00D867A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lang w:val="es-AR"/>
        </w:rPr>
      </w:pPr>
      <w:r w:rsidRPr="00D867A3">
        <w:rPr>
          <w:b/>
          <w:lang w:val="es-AR"/>
        </w:rPr>
        <w:t>BAHIA BLANCA, 07 de marzo de 2023</w:t>
      </w:r>
    </w:p>
    <w:p w:rsidR="00D867A3" w:rsidRPr="00D867A3" w:rsidRDefault="00D867A3" w:rsidP="00D86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:rsidR="00D867A3" w:rsidRPr="00D867A3" w:rsidRDefault="00D867A3" w:rsidP="00D86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D867A3">
        <w:rPr>
          <w:b/>
          <w:lang w:val="es-AR"/>
        </w:rPr>
        <w:t>VISTO:</w:t>
      </w:r>
    </w:p>
    <w:p w:rsidR="00D867A3" w:rsidRPr="00D867A3" w:rsidRDefault="00D867A3" w:rsidP="00D867A3">
      <w:pPr>
        <w:jc w:val="both"/>
        <w:rPr>
          <w:lang w:val="es-AR"/>
        </w:rPr>
      </w:pPr>
    </w:p>
    <w:p w:rsidR="00D867A3" w:rsidRPr="00D867A3" w:rsidRDefault="00D867A3" w:rsidP="00D867A3">
      <w:pPr>
        <w:ind w:firstLine="851"/>
        <w:jc w:val="both"/>
        <w:rPr>
          <w:lang w:val="es-AR"/>
        </w:rPr>
      </w:pPr>
      <w:r w:rsidRPr="00D867A3">
        <w:rPr>
          <w:lang w:val="es-AR"/>
        </w:rPr>
        <w:t>La nota presentada por el Lic. José Moyano solicitando pasantes en el marco del proyecto "Red de información meteorológica Ministerio de Desarrollo Agrícola" del Programa “ImpaCT.AR CIENCIA Y TECNOLOGÍA”,</w:t>
      </w:r>
    </w:p>
    <w:p w:rsidR="00D867A3" w:rsidRPr="00D867A3" w:rsidRDefault="00D867A3" w:rsidP="00D867A3">
      <w:pPr>
        <w:ind w:firstLine="851"/>
        <w:jc w:val="both"/>
        <w:rPr>
          <w:lang w:val="es-AR"/>
        </w:rPr>
      </w:pPr>
    </w:p>
    <w:p w:rsidR="00D867A3" w:rsidRPr="00D867A3" w:rsidRDefault="00D867A3" w:rsidP="00D867A3">
      <w:pPr>
        <w:ind w:firstLine="851"/>
        <w:jc w:val="both"/>
        <w:rPr>
          <w:lang w:val="es-AR"/>
        </w:rPr>
      </w:pPr>
      <w:r w:rsidRPr="00D867A3">
        <w:rPr>
          <w:lang w:val="es-AR"/>
        </w:rPr>
        <w:t>El Reglamento de Pasantía Internas (Resolución CSU-466/09); y</w:t>
      </w:r>
    </w:p>
    <w:p w:rsidR="00D867A3" w:rsidRPr="00D867A3" w:rsidRDefault="00D867A3" w:rsidP="00D867A3">
      <w:pPr>
        <w:ind w:firstLine="851"/>
        <w:jc w:val="both"/>
        <w:rPr>
          <w:lang w:val="es-AR"/>
        </w:rPr>
      </w:pPr>
    </w:p>
    <w:p w:rsidR="00D867A3" w:rsidRPr="00D867A3" w:rsidRDefault="00D867A3" w:rsidP="00D867A3">
      <w:pPr>
        <w:ind w:firstLine="851"/>
        <w:jc w:val="both"/>
        <w:rPr>
          <w:lang w:val="es-AR"/>
        </w:rPr>
      </w:pPr>
    </w:p>
    <w:p w:rsidR="00D867A3" w:rsidRPr="00D867A3" w:rsidRDefault="00D867A3" w:rsidP="00D86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D867A3">
        <w:rPr>
          <w:b/>
          <w:lang w:val="es-AR"/>
        </w:rPr>
        <w:t>CONSIDERANDO:</w:t>
      </w:r>
    </w:p>
    <w:p w:rsidR="00D867A3" w:rsidRPr="00D867A3" w:rsidRDefault="00D867A3" w:rsidP="00D867A3">
      <w:pPr>
        <w:jc w:val="both"/>
        <w:rPr>
          <w:lang w:val="es-AR"/>
        </w:rPr>
      </w:pPr>
    </w:p>
    <w:p w:rsidR="00D867A3" w:rsidRPr="00D867A3" w:rsidRDefault="00D867A3" w:rsidP="00D867A3">
      <w:pPr>
        <w:ind w:firstLine="720"/>
        <w:jc w:val="both"/>
        <w:rPr>
          <w:lang w:val="es-AR"/>
        </w:rPr>
      </w:pPr>
      <w:r w:rsidRPr="00D867A3">
        <w:rPr>
          <w:lang w:val="es-AR"/>
        </w:rPr>
        <w:t>Que se requiere la incorporación de dos (02) pasantes internos para desempeñar funciones en Laboratorio de Polímeros de PLAPIQUI;</w:t>
      </w:r>
    </w:p>
    <w:p w:rsidR="00D867A3" w:rsidRPr="00D867A3" w:rsidRDefault="00D867A3" w:rsidP="00D867A3">
      <w:pPr>
        <w:ind w:firstLine="720"/>
        <w:jc w:val="both"/>
        <w:rPr>
          <w:lang w:val="es-AR"/>
        </w:rPr>
      </w:pPr>
    </w:p>
    <w:p w:rsidR="00D867A3" w:rsidRPr="00D867A3" w:rsidRDefault="00D867A3" w:rsidP="00D867A3">
      <w:pPr>
        <w:ind w:firstLine="720"/>
        <w:jc w:val="both"/>
        <w:rPr>
          <w:lang w:val="es-AR"/>
        </w:rPr>
      </w:pPr>
      <w:r w:rsidRPr="00D867A3">
        <w:rPr>
          <w:lang w:val="es-AR"/>
        </w:rPr>
        <w:t xml:space="preserve">Que los recursos para hacer frente a las erogaciones que las pasantías demandarán provienen del mencionado </w:t>
      </w:r>
      <w:r w:rsidR="009874D5" w:rsidRPr="00D867A3">
        <w:rPr>
          <w:lang w:val="es-AR"/>
        </w:rPr>
        <w:t>proyecto” administrados</w:t>
      </w:r>
      <w:r w:rsidRPr="00D867A3">
        <w:rPr>
          <w:lang w:val="es-AR"/>
        </w:rPr>
        <w:t xml:space="preserve"> por Fundasur”; </w:t>
      </w:r>
    </w:p>
    <w:p w:rsidR="00D867A3" w:rsidRPr="00D867A3" w:rsidRDefault="00D867A3" w:rsidP="00D867A3">
      <w:pPr>
        <w:ind w:firstLine="720"/>
        <w:jc w:val="both"/>
        <w:rPr>
          <w:lang w:val="es-AR"/>
        </w:rPr>
      </w:pPr>
    </w:p>
    <w:p w:rsidR="00D867A3" w:rsidRPr="00D867A3" w:rsidRDefault="00D867A3" w:rsidP="00D867A3">
      <w:pPr>
        <w:ind w:firstLine="720"/>
        <w:jc w:val="both"/>
        <w:rPr>
          <w:lang w:val="es-AR"/>
        </w:rPr>
      </w:pPr>
      <w:r w:rsidRPr="00D867A3">
        <w:rPr>
          <w:lang w:val="es-AR"/>
        </w:rPr>
        <w:t xml:space="preserve">Que las mismas están destinadas a alumnos avanzados de las carreras de Licenciatura en Ciencias de la Computación, Ingeniería en Sistemas de Información e Ingeniería en Computación; </w:t>
      </w:r>
    </w:p>
    <w:p w:rsidR="00D867A3" w:rsidRPr="00D867A3" w:rsidRDefault="00D867A3" w:rsidP="00D867A3">
      <w:pPr>
        <w:ind w:firstLine="720"/>
        <w:jc w:val="both"/>
        <w:rPr>
          <w:lang w:val="es-AR"/>
        </w:rPr>
      </w:pPr>
    </w:p>
    <w:p w:rsidR="00D867A3" w:rsidRPr="00D867A3" w:rsidRDefault="00D867A3" w:rsidP="00D867A3">
      <w:pPr>
        <w:ind w:firstLine="720"/>
        <w:jc w:val="both"/>
        <w:rPr>
          <w:lang w:val="es-AR"/>
        </w:rPr>
      </w:pPr>
      <w:r w:rsidRPr="00D867A3">
        <w:rPr>
          <w:lang w:val="es-AR"/>
        </w:rPr>
        <w:t xml:space="preserve">Que las actividades que realizarán los pasantes están fuertemente vinculadas con los conocimientos impartidos en las mencionadas carreras de grado; </w:t>
      </w:r>
    </w:p>
    <w:p w:rsidR="00D867A3" w:rsidRPr="00D867A3" w:rsidRDefault="00D867A3" w:rsidP="00D867A3">
      <w:pPr>
        <w:ind w:firstLine="720"/>
        <w:jc w:val="both"/>
        <w:rPr>
          <w:lang w:val="es-AR"/>
        </w:rPr>
      </w:pPr>
    </w:p>
    <w:p w:rsidR="00D867A3" w:rsidRPr="00D867A3" w:rsidRDefault="00D867A3" w:rsidP="00D867A3">
      <w:pPr>
        <w:ind w:firstLine="720"/>
        <w:jc w:val="both"/>
        <w:rPr>
          <w:lang w:val="es-AR"/>
        </w:rPr>
      </w:pPr>
      <w:r w:rsidRPr="00D867A3">
        <w:rPr>
          <w:lang w:val="es-AR"/>
        </w:rPr>
        <w:t>Que este tipo de actividades permiten a los estudiantes complementar su formación académica y contribuyen a mejorar su inserción en el campo laboral, aumentando el conocimiento y manejo de tecnologías de última generación;</w:t>
      </w:r>
    </w:p>
    <w:p w:rsidR="00D867A3" w:rsidRPr="00D867A3" w:rsidRDefault="00D867A3" w:rsidP="00D867A3">
      <w:pPr>
        <w:ind w:firstLine="720"/>
        <w:jc w:val="both"/>
        <w:rPr>
          <w:lang w:val="es-AR"/>
        </w:rPr>
      </w:pPr>
    </w:p>
    <w:p w:rsidR="00D867A3" w:rsidRPr="00D867A3" w:rsidRDefault="00D867A3" w:rsidP="00D867A3">
      <w:pPr>
        <w:ind w:firstLine="851"/>
        <w:jc w:val="both"/>
        <w:rPr>
          <w:lang w:val="es-AR" w:eastAsia="es-ES"/>
        </w:rPr>
      </w:pPr>
      <w:r w:rsidRPr="00D867A3">
        <w:rPr>
          <w:lang w:val="es-AR" w:eastAsia="es-ES"/>
        </w:rPr>
        <w:t>Que el Consejo Departamental aprobó, en su reunión ordinaria de fecha 07 de marzo de 2023 elevar dicha solicitud;</w:t>
      </w:r>
    </w:p>
    <w:p w:rsidR="00D867A3" w:rsidRPr="00D867A3" w:rsidRDefault="00D867A3" w:rsidP="00D867A3">
      <w:pPr>
        <w:ind w:firstLine="851"/>
        <w:jc w:val="both"/>
        <w:rPr>
          <w:lang w:val="es-AR" w:eastAsia="es-ES"/>
        </w:rPr>
      </w:pPr>
    </w:p>
    <w:p w:rsidR="00D867A3" w:rsidRPr="00D867A3" w:rsidRDefault="00D867A3" w:rsidP="00D867A3">
      <w:pPr>
        <w:rPr>
          <w:lang w:val="es-AR"/>
        </w:rPr>
      </w:pPr>
    </w:p>
    <w:p w:rsidR="00D867A3" w:rsidRPr="00D867A3" w:rsidRDefault="00D867A3" w:rsidP="00D867A3">
      <w:pPr>
        <w:tabs>
          <w:tab w:val="left" w:pos="5670"/>
        </w:tabs>
        <w:jc w:val="both"/>
        <w:rPr>
          <w:b/>
          <w:lang w:val="es-AR"/>
        </w:rPr>
      </w:pPr>
      <w:r w:rsidRPr="00D867A3">
        <w:rPr>
          <w:b/>
          <w:lang w:val="es-AR"/>
        </w:rPr>
        <w:t>POR ELLO,</w:t>
      </w:r>
    </w:p>
    <w:p w:rsidR="00D867A3" w:rsidRPr="00D867A3" w:rsidRDefault="00D867A3" w:rsidP="00D867A3">
      <w:pPr>
        <w:rPr>
          <w:b/>
          <w:bCs/>
          <w:lang w:val="es-AR"/>
        </w:rPr>
      </w:pPr>
    </w:p>
    <w:p w:rsidR="00D867A3" w:rsidRPr="00D867A3" w:rsidRDefault="00D867A3" w:rsidP="00D867A3">
      <w:pPr>
        <w:tabs>
          <w:tab w:val="left" w:pos="8080"/>
        </w:tabs>
        <w:ind w:firstLine="1418"/>
        <w:jc w:val="center"/>
        <w:rPr>
          <w:b/>
          <w:szCs w:val="20"/>
          <w:lang w:val="es-AR"/>
        </w:rPr>
      </w:pPr>
      <w:r w:rsidRPr="00D867A3">
        <w:rPr>
          <w:b/>
          <w:szCs w:val="20"/>
          <w:lang w:val="es-AR"/>
        </w:rPr>
        <w:t>EL CONSEJO DEPARTAMENTAL DE CIENCIAS E INGENIERÍA DE LA COMPUTACIÓN</w:t>
      </w:r>
    </w:p>
    <w:p w:rsidR="00D867A3" w:rsidRPr="00D867A3" w:rsidRDefault="00D867A3" w:rsidP="00D867A3">
      <w:pPr>
        <w:rPr>
          <w:lang w:val="es-AR"/>
        </w:rPr>
      </w:pPr>
    </w:p>
    <w:p w:rsidR="00D867A3" w:rsidRPr="00D867A3" w:rsidRDefault="00D867A3" w:rsidP="00D867A3">
      <w:pPr>
        <w:jc w:val="both"/>
        <w:rPr>
          <w:lang w:val="es-AR"/>
        </w:rPr>
      </w:pPr>
      <w:r w:rsidRPr="00D867A3">
        <w:rPr>
          <w:b/>
          <w:bCs/>
          <w:lang w:val="es-AR"/>
        </w:rPr>
        <w:t>ARTICULO 1</w:t>
      </w:r>
      <w:r w:rsidRPr="00D867A3">
        <w:rPr>
          <w:b/>
          <w:bCs/>
          <w:lang w:val="es-AR"/>
        </w:rPr>
        <w:sym w:font="Symbol" w:char="F0B0"/>
      </w:r>
      <w:r w:rsidRPr="00D867A3">
        <w:rPr>
          <w:b/>
          <w:bCs/>
          <w:lang w:val="es-AR"/>
        </w:rPr>
        <w:t>:</w:t>
      </w:r>
      <w:r w:rsidRPr="00D867A3">
        <w:rPr>
          <w:lang w:val="es-AR"/>
        </w:rPr>
        <w:t xml:space="preserve"> Solicitar al Consejo Superior Universitario autorización para la creación de dos (02) pasantías internas en el Departamento de Ciencias e Ingeniería de la Computación en el marco del proyecto "Red de información meteorológica Ministerio de Desarrollo Agrícola" del Programa “ImpaCT.AR CIENCIA Y TECNOLOGÍA”.</w:t>
      </w:r>
    </w:p>
    <w:p w:rsidR="00D867A3" w:rsidRPr="00D867A3" w:rsidRDefault="00D867A3" w:rsidP="00D867A3">
      <w:pPr>
        <w:spacing w:line="260" w:lineRule="exact"/>
        <w:jc w:val="both"/>
        <w:rPr>
          <w:b/>
          <w:bCs/>
          <w:lang w:val="es-AR"/>
        </w:rPr>
      </w:pPr>
    </w:p>
    <w:p w:rsidR="00D867A3" w:rsidRPr="00D867A3" w:rsidRDefault="00D867A3" w:rsidP="00D867A3">
      <w:pPr>
        <w:spacing w:line="260" w:lineRule="exact"/>
        <w:jc w:val="both"/>
        <w:rPr>
          <w:b/>
          <w:bCs/>
          <w:lang w:val="es-AR"/>
        </w:rPr>
      </w:pPr>
      <w:r w:rsidRPr="00D867A3">
        <w:rPr>
          <w:b/>
          <w:bCs/>
          <w:lang w:val="es-AR"/>
        </w:rPr>
        <w:lastRenderedPageBreak/>
        <w:t>///CDCIC-069/23</w:t>
      </w:r>
    </w:p>
    <w:p w:rsidR="00D867A3" w:rsidRPr="00D867A3" w:rsidRDefault="00D867A3" w:rsidP="00D867A3">
      <w:pPr>
        <w:spacing w:line="260" w:lineRule="exact"/>
        <w:jc w:val="both"/>
        <w:rPr>
          <w:b/>
          <w:bCs/>
          <w:lang w:val="es-AR"/>
        </w:rPr>
      </w:pPr>
    </w:p>
    <w:p w:rsidR="00D867A3" w:rsidRPr="00D867A3" w:rsidRDefault="00D867A3" w:rsidP="00D867A3">
      <w:pPr>
        <w:spacing w:line="260" w:lineRule="exact"/>
        <w:jc w:val="both"/>
        <w:rPr>
          <w:bCs/>
          <w:lang w:val="es-AR"/>
        </w:rPr>
      </w:pPr>
      <w:r w:rsidRPr="00D867A3">
        <w:rPr>
          <w:b/>
          <w:bCs/>
          <w:lang w:val="es-AR"/>
        </w:rPr>
        <w:t>ARTICULO 2</w:t>
      </w:r>
      <w:r w:rsidRPr="00D867A3">
        <w:rPr>
          <w:b/>
          <w:bCs/>
          <w:lang w:val="es-AR"/>
        </w:rPr>
        <w:sym w:font="Symbol" w:char="F0B0"/>
      </w:r>
      <w:r w:rsidRPr="00D867A3">
        <w:rPr>
          <w:b/>
          <w:bCs/>
          <w:lang w:val="es-AR"/>
        </w:rPr>
        <w:t xml:space="preserve">: </w:t>
      </w:r>
      <w:r w:rsidRPr="00D867A3">
        <w:rPr>
          <w:bCs/>
          <w:lang w:val="es-AR"/>
        </w:rPr>
        <w:t>Establecer que los requisitos y tareas a realizar serán los siguientes:</w:t>
      </w:r>
    </w:p>
    <w:p w:rsidR="00D867A3" w:rsidRPr="00D867A3" w:rsidRDefault="00D867A3" w:rsidP="00D867A3">
      <w:pPr>
        <w:spacing w:line="260" w:lineRule="exact"/>
        <w:jc w:val="both"/>
        <w:rPr>
          <w:lang w:val="es-AR"/>
        </w:rPr>
      </w:pPr>
    </w:p>
    <w:p w:rsidR="00D867A3" w:rsidRPr="00D867A3" w:rsidRDefault="00D867A3" w:rsidP="00D867A3">
      <w:pPr>
        <w:spacing w:line="260" w:lineRule="exact"/>
        <w:jc w:val="both"/>
        <w:rPr>
          <w:lang w:val="es-AR"/>
        </w:rPr>
      </w:pPr>
      <w:r w:rsidRPr="00D867A3">
        <w:rPr>
          <w:b/>
          <w:lang w:val="es-AR"/>
        </w:rPr>
        <w:t>Requisitos:</w:t>
      </w:r>
      <w:r w:rsidRPr="00D867A3">
        <w:rPr>
          <w:lang w:val="es-AR"/>
        </w:rPr>
        <w:t xml:space="preserve"> Estudiantes avanzados de las carreras de Ingeniería en Computación,</w:t>
      </w:r>
    </w:p>
    <w:p w:rsidR="00D867A3" w:rsidRPr="00D867A3" w:rsidRDefault="00D867A3" w:rsidP="00D867A3">
      <w:pPr>
        <w:spacing w:line="260" w:lineRule="exact"/>
        <w:jc w:val="both"/>
        <w:rPr>
          <w:lang w:val="es-AR"/>
        </w:rPr>
      </w:pPr>
      <w:r w:rsidRPr="00D867A3">
        <w:rPr>
          <w:lang w:val="es-AR"/>
        </w:rPr>
        <w:t>Ingeniería en Sistemas de Información y Licenciatura en Computación.</w:t>
      </w:r>
    </w:p>
    <w:p w:rsidR="00D867A3" w:rsidRPr="00D867A3" w:rsidRDefault="00D867A3" w:rsidP="00D867A3">
      <w:pPr>
        <w:spacing w:line="260" w:lineRule="exact"/>
        <w:jc w:val="both"/>
        <w:rPr>
          <w:lang w:val="es-AR"/>
        </w:rPr>
      </w:pPr>
    </w:p>
    <w:p w:rsidR="00D867A3" w:rsidRPr="00D867A3" w:rsidRDefault="00D867A3" w:rsidP="00D867A3">
      <w:pPr>
        <w:spacing w:line="260" w:lineRule="exact"/>
        <w:jc w:val="both"/>
        <w:rPr>
          <w:lang w:val="es-AR"/>
        </w:rPr>
      </w:pPr>
      <w:r w:rsidRPr="00D867A3">
        <w:rPr>
          <w:lang w:val="es-AR"/>
        </w:rPr>
        <w:t>(Opcional) Se valorarán conocimientos de Python, Bash, ReactJS, Linux,</w:t>
      </w:r>
    </w:p>
    <w:p w:rsidR="00D867A3" w:rsidRPr="00D867A3" w:rsidRDefault="00D867A3" w:rsidP="00D867A3">
      <w:pPr>
        <w:spacing w:line="260" w:lineRule="exact"/>
        <w:jc w:val="both"/>
        <w:rPr>
          <w:lang w:val="es-AR"/>
        </w:rPr>
      </w:pPr>
      <w:r w:rsidRPr="00D867A3">
        <w:rPr>
          <w:lang w:val="es-AR"/>
        </w:rPr>
        <w:t>MySQL, desarrollo web.</w:t>
      </w:r>
    </w:p>
    <w:p w:rsidR="00D867A3" w:rsidRPr="00D867A3" w:rsidRDefault="00D867A3" w:rsidP="00D867A3">
      <w:pPr>
        <w:spacing w:line="260" w:lineRule="exact"/>
        <w:jc w:val="both"/>
        <w:rPr>
          <w:lang w:val="es-AR"/>
        </w:rPr>
      </w:pPr>
    </w:p>
    <w:p w:rsidR="00D867A3" w:rsidRPr="00D867A3" w:rsidRDefault="00D867A3" w:rsidP="00D867A3">
      <w:pPr>
        <w:spacing w:line="260" w:lineRule="exact"/>
        <w:jc w:val="both"/>
        <w:rPr>
          <w:b/>
          <w:lang w:val="es-AR"/>
        </w:rPr>
      </w:pPr>
      <w:r w:rsidRPr="00D867A3">
        <w:rPr>
          <w:b/>
          <w:lang w:val="es-AR"/>
        </w:rPr>
        <w:t>Tareas:</w:t>
      </w:r>
    </w:p>
    <w:p w:rsidR="00D867A3" w:rsidRPr="00D867A3" w:rsidRDefault="00D867A3" w:rsidP="00D867A3">
      <w:pPr>
        <w:spacing w:line="260" w:lineRule="exact"/>
        <w:jc w:val="both"/>
        <w:rPr>
          <w:lang w:val="es-AR"/>
        </w:rPr>
      </w:pPr>
    </w:p>
    <w:p w:rsidR="00D867A3" w:rsidRPr="00D867A3" w:rsidRDefault="00D867A3" w:rsidP="00D867A3">
      <w:pPr>
        <w:numPr>
          <w:ilvl w:val="0"/>
          <w:numId w:val="2"/>
        </w:numPr>
        <w:spacing w:line="260" w:lineRule="exact"/>
        <w:rPr>
          <w:lang w:val="es-AR"/>
        </w:rPr>
      </w:pPr>
      <w:r w:rsidRPr="00D867A3">
        <w:rPr>
          <w:lang w:val="es-AR"/>
        </w:rPr>
        <w:t>Desarrollo de un servicio de recolección y transferencia de datos para Linux, utilizando el lenguaje Python.</w:t>
      </w:r>
    </w:p>
    <w:p w:rsidR="00D867A3" w:rsidRPr="00D867A3" w:rsidRDefault="00D867A3" w:rsidP="00D867A3">
      <w:pPr>
        <w:numPr>
          <w:ilvl w:val="0"/>
          <w:numId w:val="2"/>
        </w:numPr>
        <w:spacing w:line="260" w:lineRule="exact"/>
        <w:rPr>
          <w:lang w:val="es-AR"/>
        </w:rPr>
      </w:pPr>
      <w:r w:rsidRPr="00D867A3">
        <w:rPr>
          <w:lang w:val="es-AR"/>
        </w:rPr>
        <w:t>Desarrollo de un repositorio de datos con interfaz REST utilizando Django REST Framework.</w:t>
      </w:r>
    </w:p>
    <w:p w:rsidR="00D867A3" w:rsidRPr="00D867A3" w:rsidRDefault="00D867A3" w:rsidP="00D867A3">
      <w:pPr>
        <w:numPr>
          <w:ilvl w:val="0"/>
          <w:numId w:val="2"/>
        </w:numPr>
        <w:spacing w:line="260" w:lineRule="exact"/>
        <w:rPr>
          <w:lang w:val="es-AR"/>
        </w:rPr>
      </w:pPr>
      <w:r w:rsidRPr="00D867A3">
        <w:rPr>
          <w:lang w:val="es-AR"/>
        </w:rPr>
        <w:t>Desarrollo de front-end y visualizaciones utilizando ReactJS.</w:t>
      </w:r>
    </w:p>
    <w:p w:rsidR="00D867A3" w:rsidRPr="00D867A3" w:rsidRDefault="00D867A3" w:rsidP="00D867A3">
      <w:pPr>
        <w:spacing w:line="260" w:lineRule="exact"/>
        <w:rPr>
          <w:lang w:val="es-AR"/>
        </w:rPr>
      </w:pPr>
    </w:p>
    <w:p w:rsidR="00D867A3" w:rsidRPr="00D867A3" w:rsidRDefault="00D867A3" w:rsidP="00D867A3">
      <w:pPr>
        <w:spacing w:line="260" w:lineRule="exact"/>
        <w:jc w:val="both"/>
        <w:rPr>
          <w:lang w:val="es-AR"/>
        </w:rPr>
      </w:pPr>
      <w:r w:rsidRPr="00D867A3">
        <w:rPr>
          <w:b/>
          <w:bCs/>
          <w:lang w:val="es-AR"/>
        </w:rPr>
        <w:t xml:space="preserve">ARTICULO 3º: </w:t>
      </w:r>
      <w:r w:rsidRPr="00D867A3">
        <w:rPr>
          <w:lang w:val="es-AR"/>
        </w:rPr>
        <w:t>Las pasantías tendrán una duración de seis (06) meses contados a partir de la efectiva designación, con una carga horaria de 20 horas semanales.</w:t>
      </w:r>
    </w:p>
    <w:p w:rsidR="00D867A3" w:rsidRPr="00D867A3" w:rsidRDefault="00D867A3" w:rsidP="00D867A3">
      <w:pPr>
        <w:spacing w:line="260" w:lineRule="exact"/>
        <w:jc w:val="both"/>
        <w:rPr>
          <w:lang w:val="es-AR"/>
        </w:rPr>
      </w:pPr>
    </w:p>
    <w:p w:rsidR="00D867A3" w:rsidRPr="00D867A3" w:rsidRDefault="00D867A3" w:rsidP="00D867A3">
      <w:pPr>
        <w:spacing w:line="260" w:lineRule="exact"/>
        <w:jc w:val="both"/>
        <w:rPr>
          <w:szCs w:val="22"/>
          <w:lang w:val="es-AR" w:eastAsia="es-AR"/>
        </w:rPr>
      </w:pPr>
      <w:r w:rsidRPr="00D867A3">
        <w:rPr>
          <w:b/>
          <w:bCs/>
          <w:lang w:val="es-AR"/>
        </w:rPr>
        <w:t xml:space="preserve">ARTICULO 4º: </w:t>
      </w:r>
      <w:r w:rsidRPr="00D867A3">
        <w:rPr>
          <w:lang w:val="es-AR"/>
        </w:rPr>
        <w:t xml:space="preserve">Los alumnos pasantes percibirán </w:t>
      </w:r>
      <w:r w:rsidRPr="00D867A3">
        <w:rPr>
          <w:szCs w:val="22"/>
          <w:lang w:val="es-AR" w:eastAsia="es-AR"/>
        </w:rPr>
        <w:t>en concepto de asignación estímulo al estudio la suma equivalente al salario básico, sin antigüedad, de un cargo de Ayudante B proporcional a una carga horaria de VEINTE (20) horas semanales.</w:t>
      </w:r>
    </w:p>
    <w:p w:rsidR="00D867A3" w:rsidRPr="00D867A3" w:rsidRDefault="00D867A3" w:rsidP="00D867A3">
      <w:pPr>
        <w:spacing w:line="260" w:lineRule="exact"/>
        <w:jc w:val="both"/>
        <w:rPr>
          <w:lang w:val="es-AR"/>
        </w:rPr>
      </w:pPr>
    </w:p>
    <w:p w:rsidR="00D867A3" w:rsidRPr="00D867A3" w:rsidRDefault="00D867A3" w:rsidP="00D867A3">
      <w:pPr>
        <w:spacing w:line="260" w:lineRule="exact"/>
        <w:jc w:val="both"/>
        <w:rPr>
          <w:lang w:val="es-AR"/>
        </w:rPr>
      </w:pPr>
      <w:r w:rsidRPr="00D867A3">
        <w:rPr>
          <w:b/>
          <w:bCs/>
          <w:lang w:val="es-AR"/>
        </w:rPr>
        <w:t xml:space="preserve">ARTICULO 5º: </w:t>
      </w:r>
      <w:r w:rsidRPr="00D867A3">
        <w:rPr>
          <w:lang w:val="es-AR"/>
        </w:rPr>
        <w:t>Se propone como Tutor responsable de la misma al Lic. José Moyano (Leg. 13422).-</w:t>
      </w:r>
    </w:p>
    <w:p w:rsidR="00D867A3" w:rsidRPr="00D867A3" w:rsidRDefault="00D867A3" w:rsidP="00D867A3">
      <w:pPr>
        <w:spacing w:line="260" w:lineRule="exact"/>
        <w:jc w:val="both"/>
        <w:rPr>
          <w:lang w:val="es-AR"/>
        </w:rPr>
      </w:pPr>
    </w:p>
    <w:p w:rsidR="00D867A3" w:rsidRPr="00D867A3" w:rsidRDefault="00D867A3" w:rsidP="00D867A3">
      <w:pPr>
        <w:spacing w:line="260" w:lineRule="exact"/>
        <w:jc w:val="both"/>
        <w:rPr>
          <w:lang w:val="es-AR"/>
        </w:rPr>
      </w:pPr>
      <w:r w:rsidRPr="00D867A3">
        <w:rPr>
          <w:b/>
          <w:bCs/>
          <w:lang w:val="es-AR"/>
        </w:rPr>
        <w:t xml:space="preserve">ARTICULO 6º: </w:t>
      </w:r>
      <w:r w:rsidRPr="00D867A3">
        <w:rPr>
          <w:rFonts w:cs="Arial"/>
          <w:lang w:val="es-AR" w:eastAsia="es-ES"/>
        </w:rPr>
        <w:t xml:space="preserve">El gasto que demande el cumplimiento de la presente Resolución deberá ser imputado a la </w:t>
      </w:r>
      <w:r w:rsidRPr="00D867A3">
        <w:rPr>
          <w:lang w:val="es-AR"/>
        </w:rPr>
        <w:t xml:space="preserve"> Categoría Programática 01.00.00.14: Docencia Universitaria -Pasantías Internas – Unidad Presupuestaria 014.001.000: Departamento de Ciencias e Ingeniería de la Computación  - Fuente de Financiamiento: 12: Recursos Propios, supeditado al ingreso de los fondos correspondi</w:t>
      </w:r>
      <w:r w:rsidRPr="009874D5">
        <w:rPr>
          <w:lang w:val="es-AR"/>
        </w:rPr>
        <w:t>e</w:t>
      </w:r>
      <w:r w:rsidRPr="00D867A3">
        <w:rPr>
          <w:lang w:val="es-AR"/>
        </w:rPr>
        <w:t xml:space="preserve">ntes provenientes del Proyecto "Red de información meteorológica Ministerio de Desarrollo Agrícola" del Programa “ImpaCT.AR CIENCIA Y TECNOLOGÍA” cuya administración está a cargo de FUNDASUR. </w:t>
      </w:r>
    </w:p>
    <w:p w:rsidR="00D867A3" w:rsidRPr="00D867A3" w:rsidRDefault="00D867A3" w:rsidP="00D867A3">
      <w:pPr>
        <w:spacing w:line="260" w:lineRule="exact"/>
        <w:jc w:val="both"/>
        <w:rPr>
          <w:lang w:val="es-AR"/>
        </w:rPr>
      </w:pPr>
    </w:p>
    <w:p w:rsidR="00D867A3" w:rsidRPr="00D867A3" w:rsidRDefault="00D867A3" w:rsidP="00D867A3">
      <w:pPr>
        <w:spacing w:line="260" w:lineRule="exact"/>
        <w:jc w:val="both"/>
        <w:rPr>
          <w:lang w:val="es-AR"/>
        </w:rPr>
      </w:pPr>
      <w:r w:rsidRPr="00D867A3">
        <w:rPr>
          <w:b/>
          <w:bCs/>
          <w:lang w:val="es-AR"/>
        </w:rPr>
        <w:t xml:space="preserve">ARTICULO 7º: </w:t>
      </w:r>
      <w:r w:rsidRPr="00D867A3">
        <w:rPr>
          <w:lang w:val="es-AR"/>
        </w:rPr>
        <w:t xml:space="preserve">Regístrese; comuníquese; pase a la Dirección de Economía y Finanzas a los efectos que correspondan; gírese al Consejo Superior Universitario para su tratamiento; tome razón la Secretaría General de Relaciones Institucionales y Planeamiento; cumplido, vuelva al Departamento de Ciencias e Ingeniería de la </w:t>
      </w:r>
      <w:r w:rsidR="009874D5" w:rsidRPr="00D867A3">
        <w:rPr>
          <w:lang w:val="es-AR"/>
        </w:rPr>
        <w:t>Computación. ------------------------------------------</w:t>
      </w:r>
    </w:p>
    <w:p w:rsidR="00D867A3" w:rsidRPr="00D867A3" w:rsidRDefault="00D867A3" w:rsidP="00D86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sectPr w:rsidR="00D867A3" w:rsidRPr="00D867A3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7F72" w:rsidRDefault="00787F72">
      <w:r>
        <w:separator/>
      </w:r>
    </w:p>
  </w:endnote>
  <w:endnote w:type="continuationSeparator" w:id="0">
    <w:p w:rsidR="00787F72" w:rsidRDefault="00787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7F72" w:rsidRDefault="00787F72">
      <w:r>
        <w:separator/>
      </w:r>
    </w:p>
  </w:footnote>
  <w:footnote w:type="continuationSeparator" w:id="0">
    <w:p w:rsidR="00787F72" w:rsidRDefault="00787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bookmarkStart w:id="0" w:name="_GoBack"/>
    <w:bookmarkEnd w:id="0"/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910BF4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CD4D95"/>
    <w:multiLevelType w:val="hybridMultilevel"/>
    <w:tmpl w:val="05C80E2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0F35B7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36D04"/>
    <w:rsid w:val="00691833"/>
    <w:rsid w:val="00694E0B"/>
    <w:rsid w:val="006970EA"/>
    <w:rsid w:val="006F6874"/>
    <w:rsid w:val="00756A39"/>
    <w:rsid w:val="00776CE2"/>
    <w:rsid w:val="00787F72"/>
    <w:rsid w:val="00794B7D"/>
    <w:rsid w:val="008063BD"/>
    <w:rsid w:val="00820544"/>
    <w:rsid w:val="00824D3E"/>
    <w:rsid w:val="00833557"/>
    <w:rsid w:val="00865106"/>
    <w:rsid w:val="008C26D2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874D5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76BF2"/>
    <w:rsid w:val="00CA3256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67A3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EE6D34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6254C4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84</Words>
  <Characters>3216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11-16T14:02:00Z</cp:lastPrinted>
  <dcterms:created xsi:type="dcterms:W3CDTF">2023-03-22T03:13:00Z</dcterms:created>
  <dcterms:modified xsi:type="dcterms:W3CDTF">2023-03-22T03:15:00Z</dcterms:modified>
</cp:coreProperties>
</file>